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447281" w:rsidR="002375D7" w:rsidP="002375D7" w:rsidRDefault="002375D7" w14:paraId="1305C038" w14:textId="77777777">
      <w:pPr>
        <w:shd w:val="clear" w:color="auto" w:fill="003057" w:themeFill="text1"/>
        <w:ind w:left="90"/>
        <w:jc w:val="center"/>
        <w:outlineLvl w:val="0"/>
        <w:rPr>
          <w:rFonts w:eastAsia="Times New Roman" w:cstheme="minorHAnsi"/>
          <w:b/>
          <w:bCs/>
          <w:color w:val="FFFFFF" w:themeColor="accent3"/>
          <w:sz w:val="44"/>
          <w:szCs w:val="44"/>
        </w:rPr>
      </w:pPr>
      <w:r w:rsidRPr="00447281">
        <w:rPr>
          <w:rFonts w:eastAsia="Times New Roman" w:cstheme="minorHAnsi"/>
          <w:b/>
          <w:bCs/>
          <w:color w:val="FFFFFF" w:themeColor="accent3"/>
          <w:sz w:val="44"/>
          <w:szCs w:val="44"/>
        </w:rPr>
        <w:t>S.M.A.R.T. Career Goal Worksheet</w:t>
      </w:r>
    </w:p>
    <w:p w:rsidRPr="00447281" w:rsidR="002375D7" w:rsidP="002375D7" w:rsidRDefault="002375D7" w14:paraId="5EABDFE9" w14:textId="77777777">
      <w:pPr>
        <w:shd w:val="clear" w:color="auto" w:fill="003057" w:themeFill="text1"/>
        <w:ind w:left="90"/>
        <w:jc w:val="center"/>
        <w:outlineLvl w:val="0"/>
        <w:rPr>
          <w:rFonts w:eastAsia="Times New Roman" w:cstheme="minorHAnsi"/>
          <w:vertAlign w:val="superscript"/>
        </w:rPr>
      </w:pPr>
      <w:r w:rsidRPr="00447281">
        <w:rPr>
          <w:rFonts w:eastAsia="Times New Roman" w:cstheme="minorHAnsi"/>
          <w:vertAlign w:val="superscript"/>
        </w:rPr>
        <w:t>(To edit, please download and save as a Microsoft Word document to your computer.)</w:t>
      </w:r>
    </w:p>
    <w:p w:rsidRPr="00EE692B" w:rsidR="002375D7" w:rsidP="002375D7" w:rsidRDefault="002375D7" w14:paraId="02B9D6FF" w14:textId="77777777">
      <w:pPr>
        <w:ind w:left="90" w:right="180"/>
        <w:jc w:val="both"/>
        <w:rPr>
          <w:rFonts w:eastAsia="Times New Roman" w:cstheme="minorHAnsi"/>
          <w:bCs/>
          <w:sz w:val="16"/>
          <w:szCs w:val="40"/>
        </w:rPr>
      </w:pPr>
    </w:p>
    <w:p w:rsidRPr="00FF6404" w:rsidR="008C2455" w:rsidP="002375D7" w:rsidRDefault="002375D7" w14:paraId="113444E1" w14:textId="2E79B6F3">
      <w:pPr>
        <w:ind w:left="90" w:right="180"/>
        <w:rPr>
          <w:rFonts w:eastAsia="Times New Roman"/>
          <w:color w:val="003057" w:themeColor="text1"/>
          <w:sz w:val="16"/>
          <w:szCs w:val="16"/>
        </w:rPr>
      </w:pPr>
      <w:r w:rsidRPr="00BA2C58">
        <w:rPr>
          <w:rFonts w:eastAsia="Times New Roman" w:cstheme="minorHAnsi"/>
          <w:bCs/>
          <w:szCs w:val="56"/>
        </w:rPr>
        <w:t>A SMART career goal is Specific, Measurable, Achievable, Relevant, and Time-bound. It is a clear and well-defined objective that includes measurable criteria, is realistically attainable, aligns with one's career aspirations, and has a specified timeframe for achievement. SMART goals enable effective career planning, alignment of personal and professional aspirations, and continuous improvement, increasing the likelihood of career satisfaction</w:t>
      </w:r>
      <w:r w:rsidR="001E74C1">
        <w:rPr>
          <w:rFonts w:eastAsia="Times New Roman"/>
          <w:sz w:val="20"/>
          <w:szCs w:val="20"/>
        </w:rPr>
        <w:br/>
      </w:r>
    </w:p>
    <w:tbl>
      <w:tblPr>
        <w:tblStyle w:val="TableGrid"/>
        <w:tblW w:w="11586" w:type="dxa"/>
        <w:tblInd w:w="85" w:type="dxa"/>
        <w:tblLook w:val="04A0" w:firstRow="1" w:lastRow="0" w:firstColumn="1" w:lastColumn="0" w:noHBand="0" w:noVBand="1"/>
      </w:tblPr>
      <w:tblGrid>
        <w:gridCol w:w="2070"/>
        <w:gridCol w:w="9516"/>
      </w:tblGrid>
      <w:tr w:rsidRPr="00BC38C0" w:rsidR="00FE65A8" w:rsidTr="1A5CB4B2" w14:paraId="00628374" w14:textId="77777777">
        <w:trPr>
          <w:trHeight w:val="1213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BC38C0" w:rsidR="00FE65A8" w:rsidP="0004766E" w:rsidRDefault="0004766E" w14:paraId="12796287" w14:textId="066D08DC">
            <w:pPr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666FB5">
              <w:rPr>
                <w:rFonts w:eastAsia="Times New Roman" w:cstheme="minorHAnsi"/>
                <w:b/>
                <w:bCs/>
                <w:sz w:val="32"/>
                <w:szCs w:val="32"/>
              </w:rPr>
              <w:t>Initial Career Goal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D84AC0" w:rsidR="00FE65A8" w:rsidP="00150345" w:rsidRDefault="00150345" w14:paraId="55C5982D" w14:textId="5F013F0E">
            <w:pPr>
              <w:spacing w:after="60"/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  <w:sz w:val="28"/>
                <w:szCs w:val="28"/>
              </w:rPr>
            </w:pPr>
            <w:r w:rsidRPr="00D84AC0">
              <w:rPr>
                <w:rFonts w:eastAsia="Times New Roman" w:cstheme="minorHAnsi"/>
                <w:b/>
                <w:bCs/>
                <w:color w:val="003057" w:themeColor="text1"/>
              </w:rPr>
              <w:t>Write the goal you have in mind</w:t>
            </w:r>
            <w:r w:rsidR="00F15D03">
              <w:rPr>
                <w:rFonts w:eastAsia="Times New Roman" w:cstheme="minorHAnsi"/>
                <w:b/>
                <w:bCs/>
                <w:color w:val="003057" w:themeColor="text1"/>
              </w:rPr>
              <w:t>.</w:t>
            </w:r>
          </w:p>
          <w:p w:rsidRPr="00D84AC0" w:rsidR="00FE65A8" w:rsidP="1A5CB4B2" w:rsidRDefault="00FE65A8" w14:paraId="186BECF6" w14:textId="71C763BB" w14:noSpellErr="1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</w:pPr>
            <w:r w:rsidRPr="1A5CB4B2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32323"/>
                <w:sz w:val="22"/>
                <w:szCs w:val="22"/>
              </w:rPr>
              <w:t>Example:</w:t>
            </w:r>
            <w:r w:rsidRPr="1A5CB4B2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 xml:space="preserve"> </w:t>
            </w:r>
            <w:r w:rsidRPr="1A5CB4B2" w:rsidR="00E073E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 want to ad</w:t>
            </w:r>
            <w:r w:rsidRPr="1A5CB4B2" w:rsidR="00E073ED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>vance my skills to become a director at my work.</w:t>
            </w:r>
          </w:p>
          <w:p w:rsidRPr="00117D50" w:rsidR="00FE65A8" w:rsidRDefault="00FE65A8" w14:paraId="54F61A79" w14:textId="77777777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</w:p>
        </w:tc>
      </w:tr>
      <w:tr w:rsidRPr="00BC38C0" w:rsidR="00FE65A8" w:rsidTr="1A5CB4B2" w14:paraId="70A37BB5" w14:textId="77777777">
        <w:trPr>
          <w:trHeight w:val="1574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3C5913" w:rsidR="00FE65A8" w:rsidP="0004766E" w:rsidRDefault="0004766E" w14:paraId="5E59B768" w14:textId="446D63AB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S</w:t>
            </w:r>
          </w:p>
          <w:p w:rsidRPr="002D1D5F" w:rsidR="00FE65A8" w:rsidP="0004766E" w:rsidRDefault="0004766E" w14:paraId="32DDE873" w14:textId="04CE198E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2D1D5F">
              <w:rPr>
                <w:rFonts w:eastAsia="Times New Roman" w:cstheme="minorHAnsi"/>
                <w:b/>
                <w:bCs/>
                <w:sz w:val="28"/>
                <w:szCs w:val="28"/>
              </w:rPr>
              <w:t>Specific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BA2C58" w:rsidR="00E4673D" w:rsidP="00E4673D" w:rsidRDefault="00E4673D" w14:paraId="752434A7" w14:textId="77777777">
            <w:pPr>
              <w:rPr>
                <w:rStyle w:val="oypena"/>
                <w:rFonts w:cstheme="minorHAnsi"/>
                <w:b/>
                <w:bCs/>
                <w:caps/>
                <w:color w:val="003057" w:themeColor="text1"/>
              </w:rPr>
            </w:pPr>
            <w:r w:rsidRPr="00BA2C58">
              <w:rPr>
                <w:rStyle w:val="oypena"/>
                <w:rFonts w:cstheme="minorHAnsi"/>
                <w:b/>
                <w:bCs/>
                <w:color w:val="003057" w:themeColor="text1"/>
              </w:rPr>
              <w:t>M</w:t>
            </w:r>
            <w:r w:rsidRPr="00BA2C58">
              <w:rPr>
                <w:rStyle w:val="oypena"/>
                <w:b/>
                <w:bCs/>
                <w:color w:val="003057" w:themeColor="text1"/>
              </w:rPr>
              <w:t>ake your goal</w:t>
            </w:r>
            <w:r w:rsidRPr="00BA2C58">
              <w:rPr>
                <w:rStyle w:val="oypena"/>
                <w:rFonts w:cstheme="minorHAnsi"/>
                <w:b/>
                <w:bCs/>
                <w:color w:val="003057" w:themeColor="text1"/>
              </w:rPr>
              <w:t xml:space="preserve"> clear and specific to help keep you focused and motivated to achieve it.</w:t>
            </w:r>
          </w:p>
          <w:p w:rsidRPr="00150345" w:rsidR="00FE65A8" w:rsidP="00E4673D" w:rsidRDefault="00FE65A8" w14:paraId="48180F0E" w14:textId="77777777">
            <w:pPr>
              <w:spacing w:after="60"/>
              <w:jc w:val="both"/>
              <w:rPr>
                <w:rFonts w:eastAsia="Times New Roman" w:cstheme="minorHAnsi"/>
                <w:color w:val="232323"/>
                <w:sz w:val="22"/>
                <w:szCs w:val="22"/>
              </w:rPr>
            </w:pPr>
            <w:r w:rsidRPr="00150345">
              <w:rPr>
                <w:rFonts w:eastAsia="Times New Roman" w:cstheme="minorHAnsi"/>
                <w:color w:val="000000"/>
                <w:sz w:val="22"/>
                <w:szCs w:val="22"/>
              </w:rPr>
              <w:t>What do I want to accomplish?  What is the outcome I desire? How would I describe my goal?</w:t>
            </w:r>
          </w:p>
          <w:p w:rsidR="00FE65A8" w:rsidP="1A5CB4B2" w:rsidRDefault="00FE65A8" w14:paraId="4F43BDE5" w14:textId="541EF648">
            <w:pPr>
              <w:jc w:val="both"/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 xml:space="preserve">Example: </w:t>
            </w:r>
            <w:r w:rsidRPr="1A5CB4B2" w:rsidR="00035C3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 xml:space="preserve">Graduate with my MSML to enhance my qualifications for a director position </w:t>
            </w:r>
            <w:r w:rsidRPr="1A5CB4B2" w:rsidR="00150345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 xml:space="preserve">with my </w:t>
            </w:r>
            <w:r w:rsidRPr="1A5CB4B2" w:rsidR="47151BC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 xml:space="preserve">current </w:t>
            </w:r>
            <w:r w:rsidRPr="1A5CB4B2" w:rsidR="00150345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>employer</w:t>
            </w:r>
            <w:r w:rsidRPr="1A5CB4B2" w:rsidR="00035C39">
              <w:rPr>
                <w:rStyle w:val="normaltextrun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  <w:bdr w:val="none" w:color="auto" w:sz="0" w:space="0" w:frame="1"/>
              </w:rPr>
              <w:t>.</w:t>
            </w:r>
          </w:p>
          <w:p w:rsidRPr="00117D50" w:rsidR="00541204" w:rsidRDefault="00541204" w14:paraId="05142386" w14:textId="04F841C0">
            <w:pPr>
              <w:jc w:val="both"/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A5CB4B2" w14:paraId="5B998F89" w14:textId="77777777">
        <w:trPr>
          <w:trHeight w:val="1637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4968E3" w:rsidR="00FE65A8" w:rsidP="0004766E" w:rsidRDefault="0004766E" w14:paraId="4ACDB927" w14:textId="16FE66D7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M</w:t>
            </w:r>
          </w:p>
          <w:p w:rsidRPr="002D1D5F" w:rsidR="00FE65A8" w:rsidP="0004766E" w:rsidRDefault="0004766E" w14:paraId="5144E44F" w14:textId="20FD7CCD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2D1D5F">
              <w:rPr>
                <w:rFonts w:eastAsia="Times New Roman" w:cstheme="minorHAnsi"/>
                <w:b/>
                <w:bCs/>
                <w:sz w:val="28"/>
                <w:szCs w:val="28"/>
              </w:rPr>
              <w:t>Measurable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E4673D" w:rsidR="00FE65A8" w:rsidRDefault="00E4673D" w14:paraId="5AF78E0E" w14:textId="1D5E5FBF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E4673D">
              <w:rPr>
                <w:rFonts w:eastAsia="Times New Roman" w:cstheme="minorHAnsi"/>
                <w:b/>
                <w:bCs/>
                <w:color w:val="003057" w:themeColor="text1"/>
              </w:rPr>
              <w:t>It’s important to have measurable goals to track your progress and stay motivated</w:t>
            </w:r>
            <w:r>
              <w:rPr>
                <w:rFonts w:eastAsia="Times New Roman" w:cstheme="minorHAnsi"/>
                <w:b/>
                <w:bCs/>
                <w:color w:val="003057" w:themeColor="text1"/>
              </w:rPr>
              <w:t>.</w:t>
            </w:r>
          </w:p>
          <w:p w:rsidRPr="00E4673D" w:rsidR="00FE65A8" w:rsidP="00541204" w:rsidRDefault="00FE65A8" w14:paraId="66118361" w14:textId="2799629D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E4673D">
              <w:rPr>
                <w:rFonts w:eastAsia="Times New Roman" w:cstheme="minorHAnsi"/>
                <w:color w:val="000000"/>
                <w:sz w:val="22"/>
                <w:szCs w:val="22"/>
              </w:rPr>
              <w:t>How will you track your progress? How will you know when the goal is accomplished?</w:t>
            </w:r>
          </w:p>
          <w:p w:rsidR="00FE65A8" w:rsidP="1A5CB4B2" w:rsidRDefault="00FE65A8" w14:paraId="48EA0757" w14:textId="6759356E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i w:val="1"/>
                <w:iCs w:val="1"/>
                <w:sz w:val="22"/>
                <w:szCs w:val="22"/>
              </w:rPr>
              <w:t xml:space="preserve"> 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I will complete 1 course per month by breaking down each course using the course guide and 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modifying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it to know what needs to be done each week. I will keep on pace by assessing my progress each week and 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modifying</w:t>
            </w:r>
            <w:r w:rsidRPr="1A5CB4B2" w:rsidR="008B1D6A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it accordingly.</w:t>
            </w:r>
          </w:p>
          <w:p w:rsidRPr="00117D50" w:rsidR="00541204" w:rsidRDefault="00541204" w14:paraId="40E2DF32" w14:textId="0C12F130">
            <w:pPr>
              <w:jc w:val="both"/>
              <w:rPr>
                <w:rStyle w:val="oypena"/>
                <w:rFonts w:cstheme="minorHAnsi"/>
                <w:b/>
                <w:bCs/>
                <w:color w:val="003057" w:themeColor="text1"/>
              </w:rPr>
            </w:pPr>
          </w:p>
          <w:p w:rsidRPr="00DF4877" w:rsidR="00FE65A8" w:rsidRDefault="00FE65A8" w14:paraId="55286C0C" w14:textId="77777777">
            <w:pPr>
              <w:jc w:val="both"/>
              <w:rPr>
                <w:rStyle w:val="oypena"/>
                <w:rFonts w:cstheme="minorHAnsi"/>
                <w:color w:val="282625"/>
              </w:rPr>
            </w:pPr>
          </w:p>
          <w:p w:rsidRPr="00620EAC" w:rsidR="00FE65A8" w:rsidRDefault="00FE65A8" w14:paraId="4DEB6BF6" w14:textId="77777777">
            <w:pPr>
              <w:jc w:val="both"/>
              <w:rPr>
                <w:rFonts w:eastAsia="Times New Roman" w:cstheme="minorHAnsi"/>
                <w:i/>
                <w:iCs/>
                <w:color w:val="000000"/>
                <w:sz w:val="20"/>
                <w:szCs w:val="20"/>
              </w:rPr>
            </w:pPr>
          </w:p>
        </w:tc>
      </w:tr>
      <w:tr w:rsidRPr="00BC38C0" w:rsidR="00FE65A8" w:rsidTr="1A5CB4B2" w14:paraId="4F42A2C6" w14:textId="77777777">
        <w:trPr>
          <w:trHeight w:val="1745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4968E3" w:rsidR="00FE65A8" w:rsidP="0004766E" w:rsidRDefault="0004766E" w14:paraId="2D246C70" w14:textId="7BCD328C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A</w:t>
            </w:r>
          </w:p>
          <w:p w:rsidRPr="009B66E1" w:rsidR="00FE65A8" w:rsidP="0004766E" w:rsidRDefault="0004766E" w14:paraId="6960CD37" w14:textId="039E1252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9B66E1">
              <w:rPr>
                <w:rFonts w:eastAsia="Times New Roman" w:cstheme="minorHAnsi"/>
                <w:b/>
                <w:bCs/>
                <w:sz w:val="28"/>
                <w:szCs w:val="28"/>
              </w:rPr>
              <w:t>Achievable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F15D03" w:rsidR="00FE65A8" w:rsidRDefault="00F15D03" w14:paraId="41ADB097" w14:textId="1854CB27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F15D03">
              <w:rPr>
                <w:rFonts w:eastAsia="Times New Roman" w:cstheme="minorHAnsi"/>
                <w:b/>
                <w:bCs/>
                <w:color w:val="003057" w:themeColor="text1"/>
              </w:rPr>
              <w:t>Set realistic goals that challenge you and are achievable.</w:t>
            </w:r>
          </w:p>
          <w:p w:rsidRPr="00F15D03" w:rsidR="00FE65A8" w:rsidP="00F15D03" w:rsidRDefault="00FE65A8" w14:paraId="3F5C6321" w14:textId="0802659F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F15D03">
              <w:rPr>
                <w:rFonts w:eastAsia="Times New Roman" w:cstheme="minorHAnsi"/>
                <w:color w:val="000000"/>
                <w:sz w:val="22"/>
                <w:szCs w:val="22"/>
              </w:rPr>
              <w:t>What steps will you take to reach your goal? Is this goal realistic given your resources or constraints?</w:t>
            </w:r>
          </w:p>
          <w:p w:rsidR="00541204" w:rsidP="1A5CB4B2" w:rsidRDefault="00FE65A8" w14:paraId="212F8D7B" w14:textId="77777777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</w:t>
            </w:r>
            <w:r w:rsidRPr="1A5CB4B2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 will create a study plan that align</w:t>
            </w:r>
            <w:r w:rsidRPr="1A5CB4B2" w:rsidR="00F42F9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s</w:t>
            </w:r>
            <w:r w:rsidRPr="1A5CB4B2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the competencies with my current work, build in 2 </w:t>
            </w:r>
            <w:r w:rsidRPr="1A5CB4B2" w:rsidR="00F42F9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study </w:t>
            </w:r>
            <w:r w:rsidRPr="1A5CB4B2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hours per day, and collaborate with my manager to create goals t</w:t>
            </w:r>
            <w:r w:rsidRPr="1A5CB4B2" w:rsidR="00F42F9F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hat</w:t>
            </w:r>
            <w:r w:rsidRPr="1A5CB4B2" w:rsidR="004F3A8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 xml:space="preserve"> support my career aspirations.</w:t>
            </w:r>
          </w:p>
          <w:p w:rsidRPr="00117D50" w:rsidR="00117D50" w:rsidP="00541204" w:rsidRDefault="00117D50" w14:paraId="29D44408" w14:textId="03B383FB">
            <w:pPr>
              <w:jc w:val="both"/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A5CB4B2" w14:paraId="40FDDD0D" w14:textId="77777777">
        <w:trPr>
          <w:trHeight w:val="1717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5046A2" w:rsidR="00FE65A8" w:rsidP="0004766E" w:rsidRDefault="0004766E" w14:paraId="4A6B64CA" w14:textId="1F5BC1AE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R</w:t>
            </w:r>
          </w:p>
          <w:p w:rsidRPr="009B66E1" w:rsidR="00FE65A8" w:rsidP="0004766E" w:rsidRDefault="0004766E" w14:paraId="15067194" w14:textId="1A10D019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9B66E1">
              <w:rPr>
                <w:rFonts w:eastAsia="Times New Roman" w:cstheme="minorHAnsi"/>
                <w:b/>
                <w:bCs/>
                <w:sz w:val="28"/>
                <w:szCs w:val="28"/>
              </w:rPr>
              <w:t>Relevant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142E49" w:rsidR="00FE65A8" w:rsidRDefault="00142E49" w14:paraId="333FE63A" w14:textId="7017B5B5">
            <w:pPr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</w:rPr>
            </w:pPr>
            <w:r w:rsidRPr="00142E49">
              <w:rPr>
                <w:rFonts w:eastAsia="Times New Roman" w:cstheme="minorHAnsi"/>
                <w:b/>
                <w:bCs/>
                <w:color w:val="003057" w:themeColor="text1"/>
              </w:rPr>
              <w:t>A relevant goal will directly contribute to successful results.</w:t>
            </w:r>
          </w:p>
          <w:p w:rsidRPr="00142E49" w:rsidR="00FE65A8" w:rsidP="00142E49" w:rsidRDefault="00FE65A8" w14:paraId="35700009" w14:textId="198E00D3">
            <w:pPr>
              <w:spacing w:after="60"/>
              <w:jc w:val="both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142E49">
              <w:rPr>
                <w:rFonts w:eastAsia="Times New Roman" w:cstheme="minorHAnsi"/>
                <w:color w:val="000000"/>
                <w:sz w:val="22"/>
                <w:szCs w:val="22"/>
              </w:rPr>
              <w:t>Does the goal align with my career plan? Will the goal contribute to my success and growth? What do I need to change or do to make sure I stay on track?</w:t>
            </w:r>
          </w:p>
          <w:p w:rsidRPr="00142E49" w:rsidR="00FE65A8" w:rsidP="1A5CB4B2" w:rsidRDefault="00FE65A8" w14:paraId="2BE7156A" w14:textId="7781B3FC" w14:noSpellErr="1">
            <w:pPr>
              <w:jc w:val="both"/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</w:t>
            </w:r>
            <w:r w:rsidRPr="1A5CB4B2" w:rsidR="007C03DC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This degree aligns with my career aspirations of applying for a director position.</w:t>
            </w:r>
          </w:p>
          <w:p w:rsidRPr="00117D50" w:rsidR="00FE65A8" w:rsidRDefault="00FE65A8" w14:paraId="762693B7" w14:textId="77777777">
            <w:pPr>
              <w:jc w:val="both"/>
              <w:rPr>
                <w:rFonts w:eastAsia="Times New Roman"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A5CB4B2" w14:paraId="5CBD7089" w14:textId="77777777">
        <w:trPr>
          <w:trHeight w:val="1817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5046A2" w:rsidR="00FE65A8" w:rsidP="0004766E" w:rsidRDefault="0004766E" w14:paraId="66160214" w14:textId="720D16A5">
            <w:pPr>
              <w:rPr>
                <w:rFonts w:eastAsia="Times New Roman" w:cstheme="minorHAnsi"/>
                <w:b/>
                <w:bCs/>
                <w:sz w:val="48"/>
                <w:szCs w:val="48"/>
              </w:rPr>
            </w:pPr>
            <w:r w:rsidRPr="00BC38C0">
              <w:rPr>
                <w:rFonts w:eastAsia="Times New Roman" w:cstheme="minorHAnsi"/>
                <w:b/>
                <w:bCs/>
                <w:sz w:val="48"/>
                <w:szCs w:val="48"/>
              </w:rPr>
              <w:t>T</w:t>
            </w:r>
          </w:p>
          <w:p w:rsidRPr="009B66E1" w:rsidR="00FE65A8" w:rsidP="0004766E" w:rsidRDefault="0004766E" w14:paraId="755AA89B" w14:textId="2E21350F">
            <w:pPr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9B66E1">
              <w:rPr>
                <w:rFonts w:eastAsia="Times New Roman" w:cstheme="minorHAnsi"/>
                <w:b/>
                <w:bCs/>
                <w:sz w:val="28"/>
                <w:szCs w:val="28"/>
              </w:rPr>
              <w:t>Time-Bound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FF6404" w:rsidR="00FE65A8" w:rsidP="00FF6404" w:rsidRDefault="00FF6404" w14:paraId="32033F5D" w14:textId="75BB8350">
            <w:pPr>
              <w:spacing w:after="60"/>
              <w:rPr>
                <w:rFonts w:eastAsia="Times New Roman" w:cstheme="minorHAnsi"/>
                <w:color w:val="000000"/>
                <w:sz w:val="22"/>
                <w:szCs w:val="22"/>
              </w:rPr>
            </w:pPr>
            <w:r w:rsidRPr="00FF6404">
              <w:rPr>
                <w:rFonts w:eastAsia="Times New Roman" w:cstheme="minorHAnsi"/>
                <w:b/>
                <w:bCs/>
                <w:color w:val="003057" w:themeColor="text1"/>
              </w:rPr>
              <w:t xml:space="preserve">Every goal needs a target </w:t>
            </w:r>
            <w:proofErr w:type="gramStart"/>
            <w:r w:rsidRPr="00FF6404">
              <w:rPr>
                <w:rFonts w:eastAsia="Times New Roman" w:cstheme="minorHAnsi"/>
                <w:b/>
                <w:bCs/>
                <w:color w:val="003057" w:themeColor="text1"/>
              </w:rPr>
              <w:t>date</w:t>
            </w:r>
            <w:proofErr w:type="gramEnd"/>
            <w:r w:rsidRPr="00FF6404">
              <w:rPr>
                <w:rFonts w:eastAsia="Times New Roman" w:cstheme="minorHAnsi"/>
                <w:b/>
                <w:bCs/>
                <w:color w:val="003057" w:themeColor="text1"/>
              </w:rPr>
              <w:t xml:space="preserve"> so you have a deadline to focus on and work toward.</w:t>
            </w:r>
            <w:r w:rsidRPr="00FF6404" w:rsidR="00FE65A8">
              <w:rPr>
                <w:rFonts w:eastAsia="Times New Roman" w:cstheme="minorHAnsi"/>
                <w:b/>
                <w:bCs/>
                <w:color w:val="003057" w:themeColor="text1"/>
              </w:rPr>
              <w:t xml:space="preserve"> </w:t>
            </w:r>
            <w:r w:rsidRPr="00D84AC0" w:rsidR="00FE65A8">
              <w:rPr>
                <w:rFonts w:cstheme="minorHAnsi"/>
              </w:rPr>
              <w:br/>
            </w:r>
            <w:r w:rsidRPr="00FF6404" w:rsidR="00FE65A8">
              <w:rPr>
                <w:rFonts w:eastAsia="Times New Roman" w:cstheme="minorHAnsi"/>
                <w:color w:val="000000"/>
                <w:sz w:val="22"/>
                <w:szCs w:val="22"/>
              </w:rPr>
              <w:t>What is the timeline? What can I do today? What are my deadlines?</w:t>
            </w:r>
          </w:p>
          <w:p w:rsidR="00541204" w:rsidP="1A5CB4B2" w:rsidRDefault="00FE65A8" w14:paraId="19DBDAB6" w14:textId="77777777" w14:noSpellErr="1">
            <w:pPr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82625"/>
                <w:sz w:val="22"/>
                <w:szCs w:val="22"/>
              </w:rPr>
              <w:t>Example:</w:t>
            </w:r>
            <w:r w:rsidRPr="1A5CB4B2" w:rsidR="00FE65A8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color w:val="282625"/>
                <w:sz w:val="22"/>
                <w:szCs w:val="22"/>
              </w:rPr>
              <w:t xml:space="preserve"> </w:t>
            </w:r>
            <w:r w:rsidRPr="1A5CB4B2" w:rsidR="00343259">
              <w:rPr>
                <w:rStyle w:val="oypena"/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will complete this in 2 terms. I have 11 courses, so by completing 1 course each month, I can finish my degree by the end of Term 2.</w:t>
            </w:r>
          </w:p>
          <w:p w:rsidRPr="00117D50" w:rsidR="00117D50" w:rsidP="00541204" w:rsidRDefault="00117D50" w14:paraId="3D3CB375" w14:textId="2471420D">
            <w:pPr>
              <w:rPr>
                <w:rFonts w:cstheme="minorHAnsi"/>
                <w:b/>
                <w:bCs/>
                <w:color w:val="003057" w:themeColor="text1"/>
              </w:rPr>
            </w:pPr>
          </w:p>
        </w:tc>
      </w:tr>
      <w:tr w:rsidRPr="00BC38C0" w:rsidR="00FE65A8" w:rsidTr="1A5CB4B2" w14:paraId="415D9387" w14:textId="77777777">
        <w:trPr>
          <w:trHeight w:val="1925"/>
        </w:trPr>
        <w:tc>
          <w:tcPr>
            <w:tcW w:w="2070" w:type="dxa"/>
            <w:tcBorders>
              <w:top w:val="single" w:color="FFFFFF" w:themeColor="accent3" w:sz="4" w:space="0"/>
              <w:left w:val="single" w:color="FFFFFF" w:themeColor="accent3" w:sz="4" w:space="0"/>
              <w:bottom w:val="single" w:color="FFFFFF" w:themeColor="accent3" w:sz="4" w:space="0"/>
              <w:right w:val="single" w:color="FFFFFF" w:themeColor="accent3" w:sz="4" w:space="0"/>
            </w:tcBorders>
            <w:shd w:val="clear" w:color="auto" w:fill="003057" w:themeFill="text1"/>
            <w:tcMar/>
            <w:vAlign w:val="center"/>
            <w:hideMark/>
          </w:tcPr>
          <w:p w:rsidRPr="009B66E1" w:rsidR="00FE65A8" w:rsidP="009B66E1" w:rsidRDefault="0004766E" w14:paraId="6A931A39" w14:textId="71C03A1C">
            <w:pPr>
              <w:ind w:leftChars="-8" w:hanging="19" w:hangingChars="6"/>
              <w:rPr>
                <w:rFonts w:eastAsia="Times New Roman" w:cstheme="minorHAnsi"/>
                <w:b/>
                <w:bCs/>
                <w:sz w:val="32"/>
                <w:szCs w:val="32"/>
              </w:rPr>
            </w:pPr>
            <w:r w:rsidRPr="009B66E1">
              <w:rPr>
                <w:rFonts w:eastAsia="Times New Roman" w:cstheme="minorHAnsi"/>
                <w:b/>
                <w:bCs/>
                <w:sz w:val="32"/>
                <w:szCs w:val="32"/>
              </w:rPr>
              <w:lastRenderedPageBreak/>
              <w:t>Smart Career</w:t>
            </w:r>
          </w:p>
          <w:p w:rsidRPr="00BC38C0" w:rsidR="00FE65A8" w:rsidP="009B66E1" w:rsidRDefault="0004766E" w14:paraId="2861F079" w14:textId="79EB5DA4">
            <w:pPr>
              <w:ind w:leftChars="-8" w:hanging="19" w:hangingChars="6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9B66E1">
              <w:rPr>
                <w:rFonts w:eastAsia="Times New Roman" w:cstheme="minorHAnsi"/>
                <w:b/>
                <w:bCs/>
                <w:sz w:val="32"/>
                <w:szCs w:val="32"/>
              </w:rPr>
              <w:t>Goal</w:t>
            </w:r>
          </w:p>
        </w:tc>
        <w:tc>
          <w:tcPr>
            <w:tcW w:w="9516" w:type="dxa"/>
            <w:tcBorders>
              <w:left w:val="single" w:color="FFFFFF" w:themeColor="accent3" w:sz="4" w:space="0"/>
            </w:tcBorders>
            <w:tcMar/>
            <w:hideMark/>
          </w:tcPr>
          <w:p w:rsidRPr="005B7C79" w:rsidR="00FE65A8" w:rsidP="00FF6404" w:rsidRDefault="00FF6404" w14:paraId="50531DC9" w14:textId="42E23DB1">
            <w:pPr>
              <w:spacing w:after="60"/>
              <w:jc w:val="both"/>
              <w:rPr>
                <w:rFonts w:eastAsia="Times New Roman" w:cstheme="minorHAnsi"/>
                <w:b/>
                <w:bCs/>
                <w:caps/>
                <w:color w:val="003057" w:themeColor="text1"/>
                <w:sz w:val="22"/>
                <w:szCs w:val="22"/>
              </w:rPr>
            </w:pPr>
            <w:r w:rsidRPr="005B7C79">
              <w:rPr>
                <w:rFonts w:eastAsia="Times New Roman" w:cstheme="minorHAnsi"/>
                <w:b/>
                <w:bCs/>
                <w:color w:val="003057" w:themeColor="text1"/>
              </w:rPr>
              <w:t>Craft a new goal statement based on your responses to the questions above.</w:t>
            </w:r>
          </w:p>
          <w:p w:rsidR="00FE65A8" w:rsidP="1A5CB4B2" w:rsidRDefault="00FE65A8" w14:paraId="00354E45" w14:textId="41A4B053" w14:noSpellErr="1">
            <w:pPr>
              <w:jc w:val="both"/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</w:pPr>
            <w:r w:rsidRPr="1A5CB4B2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b w:val="1"/>
                <w:bCs w:val="1"/>
                <w:color w:val="232323"/>
                <w:sz w:val="22"/>
                <w:szCs w:val="22"/>
              </w:rPr>
              <w:t>Example:</w:t>
            </w:r>
            <w:r w:rsidRPr="1A5CB4B2" w:rsidR="00FE65A8">
              <w:rPr>
                <w:rFonts w:ascii="Calibri Light" w:hAnsi="Calibri Light" w:eastAsia="Calibri Light" w:cs="Calibri Light" w:asciiTheme="majorAscii" w:hAnsiTheme="majorAscii" w:eastAsiaTheme="majorAscii" w:cstheme="majorAscii"/>
                <w:color w:val="232323"/>
                <w:sz w:val="22"/>
                <w:szCs w:val="22"/>
              </w:rPr>
              <w:t xml:space="preserve"> </w:t>
            </w:r>
            <w:r w:rsidRPr="1A5CB4B2" w:rsidR="008851FD">
              <w:rPr>
                <w:rFonts w:ascii="Calibri Light" w:hAnsi="Calibri Light" w:eastAsia="Calibri Light" w:cs="Calibri Light" w:asciiTheme="majorAscii" w:hAnsiTheme="majorAscii" w:eastAsiaTheme="majorAscii" w:cstheme="majorAscii"/>
                <w:sz w:val="22"/>
                <w:szCs w:val="22"/>
              </w:rPr>
              <w:t>I will graduate with my MSML degree in 12 months to start applying for director-level positions at work, advancing my career. I will complete at least 1 course per month by putting in 2 study hours per day, and work with my manager to create goals aligned with my coursework.</w:t>
            </w:r>
          </w:p>
          <w:p w:rsidRPr="00117D50" w:rsidR="00541204" w:rsidRDefault="00541204" w14:paraId="2556CCDC" w14:textId="77777777">
            <w:pPr>
              <w:jc w:val="both"/>
              <w:rPr>
                <w:rFonts w:eastAsia="Times New Roman" w:cstheme="minorHAnsi"/>
                <w:b/>
                <w:bCs/>
                <w:color w:val="003057" w:themeColor="text1"/>
              </w:rPr>
            </w:pPr>
          </w:p>
          <w:p w:rsidRPr="005B7C79" w:rsidR="005B7C79" w:rsidRDefault="005B7C79" w14:paraId="58D36885" w14:textId="77777777">
            <w:pPr>
              <w:jc w:val="both"/>
              <w:rPr>
                <w:rFonts w:eastAsia="Times New Roman" w:cstheme="minorHAnsi"/>
                <w:b/>
                <w:bCs/>
                <w:caps/>
                <w:color w:val="232323"/>
                <w:sz w:val="12"/>
                <w:szCs w:val="12"/>
              </w:rPr>
            </w:pPr>
          </w:p>
        </w:tc>
      </w:tr>
    </w:tbl>
    <w:p w:rsidR="00FF21DA" w:rsidP="005B7C79" w:rsidRDefault="00FF21DA" w14:paraId="1673A0B5" w14:textId="5AA8D834">
      <w:pPr>
        <w:rPr>
          <w:rFonts w:ascii="Century Gothic" w:hAnsi="Century Gothic" w:eastAsia="Times New Roman" w:cs="Arial"/>
          <w:b/>
          <w:bCs/>
          <w:color w:val="495241"/>
          <w:sz w:val="22"/>
          <w:szCs w:val="44"/>
        </w:rPr>
      </w:pPr>
    </w:p>
    <w:sectPr w:rsidR="00FF21DA" w:rsidSect="005B7C79">
      <w:headerReference w:type="default" r:id="rId11"/>
      <w:footerReference w:type="default" r:id="rId12"/>
      <w:pgSz w:w="12240" w:h="15840" w:orient="portrait"/>
      <w:pgMar w:top="90" w:right="288" w:bottom="360" w:left="288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D258D" w:rsidP="00DB2412" w:rsidRDefault="006D258D" w14:paraId="5BFB2CAD" w14:textId="77777777">
      <w:r>
        <w:separator/>
      </w:r>
    </w:p>
  </w:endnote>
  <w:endnote w:type="continuationSeparator" w:id="0">
    <w:p w:rsidR="006D258D" w:rsidP="00DB2412" w:rsidRDefault="006D258D" w14:paraId="36CB3AAB" w14:textId="77777777">
      <w:r>
        <w:continuationSeparator/>
      </w:r>
    </w:p>
  </w:endnote>
  <w:endnote w:type="continuationNotice" w:id="1">
    <w:p w:rsidR="006D258D" w:rsidRDefault="006D258D" w14:paraId="0308939B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="00A0472D" w:rsidRDefault="001E74C1" w14:paraId="0AF3CD53" w14:textId="181D2C63">
    <w:pPr>
      <w:pStyle w:val="Footer"/>
    </w:pPr>
    <w:r>
      <w:rPr>
        <w:noProof/>
      </w:rPr>
      <w:drawing>
        <wp:inline distT="0" distB="0" distL="0" distR="0" wp14:anchorId="323C7F4C" wp14:editId="55EC5C54">
          <wp:extent cx="995517" cy="331839"/>
          <wp:effectExtent l="0" t="0" r="0" b="0"/>
          <wp:docPr id="437617553" name="Picture 4" descr="A blue WGU logo with a white background &#10;&#10;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6848184" name="Picture 4" descr="A blue WGU logo with a white background &#10;&#10;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9566" cy="3698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D258D" w:rsidP="00DB2412" w:rsidRDefault="006D258D" w14:paraId="5E74A8EA" w14:textId="77777777">
      <w:r>
        <w:separator/>
      </w:r>
    </w:p>
  </w:footnote>
  <w:footnote w:type="continuationSeparator" w:id="0">
    <w:p w:rsidR="006D258D" w:rsidP="00DB2412" w:rsidRDefault="006D258D" w14:paraId="39BAA2F6" w14:textId="77777777">
      <w:r>
        <w:continuationSeparator/>
      </w:r>
    </w:p>
  </w:footnote>
  <w:footnote w:type="continuationNotice" w:id="1">
    <w:p w:rsidR="006D258D" w:rsidRDefault="006D258D" w14:paraId="589C8DFC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85675" w:rsidP="00DB2412" w:rsidRDefault="00985675" w14:paraId="50C80CAB" w14:textId="77777777">
    <w:pPr>
      <w:pStyle w:val="Header"/>
      <w:ind w:left="-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411E6"/>
    <w:multiLevelType w:val="hybridMultilevel"/>
    <w:tmpl w:val="3020AC84"/>
    <w:lvl w:ilvl="0" w:tplc="7A72015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5671C3"/>
    <w:multiLevelType w:val="hybridMultilevel"/>
    <w:tmpl w:val="E27A008E"/>
    <w:lvl w:ilvl="0" w:tplc="E3827A80">
      <w:numFmt w:val="bullet"/>
      <w:lvlText w:val="–"/>
      <w:lvlJc w:val="left"/>
      <w:pPr>
        <w:ind w:left="720" w:hanging="360"/>
      </w:pPr>
      <w:rPr>
        <w:rFonts w:hint="default" w:ascii="Century Gothic" w:hAnsi="Century Gothic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FA55040"/>
    <w:multiLevelType w:val="hybridMultilevel"/>
    <w:tmpl w:val="AFFCDDF4"/>
    <w:lvl w:ilvl="0" w:tplc="4EE40E44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3" w15:restartNumberingAfterBreak="0">
    <w:nsid w:val="46EE5AAF"/>
    <w:multiLevelType w:val="hybridMultilevel"/>
    <w:tmpl w:val="A1688FE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F53C7D"/>
    <w:multiLevelType w:val="hybridMultilevel"/>
    <w:tmpl w:val="826CE83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786DA1"/>
    <w:multiLevelType w:val="hybridMultilevel"/>
    <w:tmpl w:val="F48EAE14"/>
    <w:lvl w:ilvl="0" w:tplc="C6263454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6" w15:restartNumberingAfterBreak="0">
    <w:nsid w:val="63492DC4"/>
    <w:multiLevelType w:val="hybridMultilevel"/>
    <w:tmpl w:val="5C0E0D5A"/>
    <w:lvl w:ilvl="0" w:tplc="C19C3366">
      <w:start w:val="1"/>
      <w:numFmt w:val="low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7" w15:restartNumberingAfterBreak="0">
    <w:nsid w:val="6AE06B6D"/>
    <w:multiLevelType w:val="hybridMultilevel"/>
    <w:tmpl w:val="0200328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FB4C31"/>
    <w:multiLevelType w:val="hybridMultilevel"/>
    <w:tmpl w:val="361ACDE4"/>
    <w:lvl w:ilvl="0" w:tplc="C8A273BA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abstractNum w:abstractNumId="9" w15:restartNumberingAfterBreak="0">
    <w:nsid w:val="7ECC330B"/>
    <w:multiLevelType w:val="hybridMultilevel"/>
    <w:tmpl w:val="D71003D0"/>
    <w:lvl w:ilvl="0" w:tplc="D76C0B18">
      <w:start w:val="1"/>
      <w:numFmt w:val="upperLetter"/>
      <w:lvlText w:val="%1."/>
      <w:lvlJc w:val="left"/>
      <w:pPr>
        <w:ind w:left="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0" w:hanging="360"/>
      </w:pPr>
    </w:lvl>
    <w:lvl w:ilvl="2" w:tplc="0409001B" w:tentative="1">
      <w:start w:val="1"/>
      <w:numFmt w:val="lowerRoman"/>
      <w:lvlText w:val="%3."/>
      <w:lvlJc w:val="right"/>
      <w:pPr>
        <w:ind w:left="1840" w:hanging="180"/>
      </w:pPr>
    </w:lvl>
    <w:lvl w:ilvl="3" w:tplc="0409000F" w:tentative="1">
      <w:start w:val="1"/>
      <w:numFmt w:val="decimal"/>
      <w:lvlText w:val="%4."/>
      <w:lvlJc w:val="left"/>
      <w:pPr>
        <w:ind w:left="2560" w:hanging="360"/>
      </w:pPr>
    </w:lvl>
    <w:lvl w:ilvl="4" w:tplc="04090019" w:tentative="1">
      <w:start w:val="1"/>
      <w:numFmt w:val="lowerLetter"/>
      <w:lvlText w:val="%5."/>
      <w:lvlJc w:val="left"/>
      <w:pPr>
        <w:ind w:left="3280" w:hanging="360"/>
      </w:pPr>
    </w:lvl>
    <w:lvl w:ilvl="5" w:tplc="0409001B" w:tentative="1">
      <w:start w:val="1"/>
      <w:numFmt w:val="lowerRoman"/>
      <w:lvlText w:val="%6."/>
      <w:lvlJc w:val="right"/>
      <w:pPr>
        <w:ind w:left="4000" w:hanging="180"/>
      </w:pPr>
    </w:lvl>
    <w:lvl w:ilvl="6" w:tplc="0409000F" w:tentative="1">
      <w:start w:val="1"/>
      <w:numFmt w:val="decimal"/>
      <w:lvlText w:val="%7."/>
      <w:lvlJc w:val="left"/>
      <w:pPr>
        <w:ind w:left="4720" w:hanging="360"/>
      </w:pPr>
    </w:lvl>
    <w:lvl w:ilvl="7" w:tplc="04090019" w:tentative="1">
      <w:start w:val="1"/>
      <w:numFmt w:val="lowerLetter"/>
      <w:lvlText w:val="%8."/>
      <w:lvlJc w:val="left"/>
      <w:pPr>
        <w:ind w:left="5440" w:hanging="360"/>
      </w:pPr>
    </w:lvl>
    <w:lvl w:ilvl="8" w:tplc="0409001B" w:tentative="1">
      <w:start w:val="1"/>
      <w:numFmt w:val="lowerRoman"/>
      <w:lvlText w:val="%9."/>
      <w:lvlJc w:val="right"/>
      <w:pPr>
        <w:ind w:left="6160" w:hanging="180"/>
      </w:pPr>
    </w:lvl>
  </w:abstractNum>
  <w:num w:numId="1" w16cid:durableId="1995255193">
    <w:abstractNumId w:val="1"/>
  </w:num>
  <w:num w:numId="2" w16cid:durableId="1486320722">
    <w:abstractNumId w:val="4"/>
  </w:num>
  <w:num w:numId="3" w16cid:durableId="2094038681">
    <w:abstractNumId w:val="0"/>
  </w:num>
  <w:num w:numId="4" w16cid:durableId="449518771">
    <w:abstractNumId w:val="2"/>
  </w:num>
  <w:num w:numId="5" w16cid:durableId="567494095">
    <w:abstractNumId w:val="9"/>
  </w:num>
  <w:num w:numId="6" w16cid:durableId="1930963919">
    <w:abstractNumId w:val="5"/>
  </w:num>
  <w:num w:numId="7" w16cid:durableId="644697638">
    <w:abstractNumId w:val="3"/>
  </w:num>
  <w:num w:numId="8" w16cid:durableId="1189488778">
    <w:abstractNumId w:val="8"/>
  </w:num>
  <w:num w:numId="9" w16cid:durableId="61636441">
    <w:abstractNumId w:val="6"/>
  </w:num>
  <w:num w:numId="10" w16cid:durableId="125042708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activeWritingStyle w:lang="en-US" w:vendorID="64" w:dllVersion="0" w:nlCheck="1" w:checkStyle="0" w:appName="MSWord"/>
  <w:trackRevisions w:val="false"/>
  <w:defaultTabStop w:val="720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2NDAxN7I0NjI0tjBR0lEKTi0uzszPAykwqQUA1oKCDCwAAAA="/>
  </w:docVars>
  <w:rsids>
    <w:rsidRoot w:val="006928AF"/>
    <w:rsid w:val="000034A4"/>
    <w:rsid w:val="000043C6"/>
    <w:rsid w:val="00005410"/>
    <w:rsid w:val="000102CA"/>
    <w:rsid w:val="00021869"/>
    <w:rsid w:val="000255BE"/>
    <w:rsid w:val="00030F74"/>
    <w:rsid w:val="00035C39"/>
    <w:rsid w:val="00036277"/>
    <w:rsid w:val="000364F1"/>
    <w:rsid w:val="00041731"/>
    <w:rsid w:val="0004766E"/>
    <w:rsid w:val="00050560"/>
    <w:rsid w:val="0005302A"/>
    <w:rsid w:val="00060F4E"/>
    <w:rsid w:val="000707ED"/>
    <w:rsid w:val="000739E7"/>
    <w:rsid w:val="000740F7"/>
    <w:rsid w:val="00077A66"/>
    <w:rsid w:val="000870BA"/>
    <w:rsid w:val="000A06F2"/>
    <w:rsid w:val="000A6B42"/>
    <w:rsid w:val="000A71AE"/>
    <w:rsid w:val="000B434B"/>
    <w:rsid w:val="000C1226"/>
    <w:rsid w:val="000C16B8"/>
    <w:rsid w:val="000C3DA2"/>
    <w:rsid w:val="000C6011"/>
    <w:rsid w:val="000E20A6"/>
    <w:rsid w:val="000E2A21"/>
    <w:rsid w:val="000E3D5E"/>
    <w:rsid w:val="000E7502"/>
    <w:rsid w:val="000E7935"/>
    <w:rsid w:val="000F5D80"/>
    <w:rsid w:val="00105B40"/>
    <w:rsid w:val="00105BB0"/>
    <w:rsid w:val="00107A05"/>
    <w:rsid w:val="00113E20"/>
    <w:rsid w:val="00117D50"/>
    <w:rsid w:val="001204DA"/>
    <w:rsid w:val="0014094F"/>
    <w:rsid w:val="00142E49"/>
    <w:rsid w:val="00143292"/>
    <w:rsid w:val="00150345"/>
    <w:rsid w:val="001526C9"/>
    <w:rsid w:val="00155662"/>
    <w:rsid w:val="00157F65"/>
    <w:rsid w:val="00165169"/>
    <w:rsid w:val="001701AC"/>
    <w:rsid w:val="00177C24"/>
    <w:rsid w:val="00190EC6"/>
    <w:rsid w:val="001B0158"/>
    <w:rsid w:val="001C199F"/>
    <w:rsid w:val="001C46E8"/>
    <w:rsid w:val="001E74C1"/>
    <w:rsid w:val="001F3AD7"/>
    <w:rsid w:val="00203879"/>
    <w:rsid w:val="00210BB3"/>
    <w:rsid w:val="002151F5"/>
    <w:rsid w:val="00221A76"/>
    <w:rsid w:val="00227C27"/>
    <w:rsid w:val="00233B83"/>
    <w:rsid w:val="002375D7"/>
    <w:rsid w:val="002429E1"/>
    <w:rsid w:val="00243921"/>
    <w:rsid w:val="00244DA6"/>
    <w:rsid w:val="00246934"/>
    <w:rsid w:val="00246D9F"/>
    <w:rsid w:val="00271017"/>
    <w:rsid w:val="00273E43"/>
    <w:rsid w:val="00274AE9"/>
    <w:rsid w:val="0027670F"/>
    <w:rsid w:val="0028063E"/>
    <w:rsid w:val="002838E0"/>
    <w:rsid w:val="00283CD7"/>
    <w:rsid w:val="002A1199"/>
    <w:rsid w:val="002A2781"/>
    <w:rsid w:val="002C4080"/>
    <w:rsid w:val="002D1D5F"/>
    <w:rsid w:val="00315DC4"/>
    <w:rsid w:val="0031660E"/>
    <w:rsid w:val="00321D73"/>
    <w:rsid w:val="00333934"/>
    <w:rsid w:val="00333B07"/>
    <w:rsid w:val="0034062F"/>
    <w:rsid w:val="00343259"/>
    <w:rsid w:val="00361FF0"/>
    <w:rsid w:val="00367FCA"/>
    <w:rsid w:val="00371334"/>
    <w:rsid w:val="0039386F"/>
    <w:rsid w:val="003A0883"/>
    <w:rsid w:val="003A7F26"/>
    <w:rsid w:val="003B060A"/>
    <w:rsid w:val="003B21D1"/>
    <w:rsid w:val="003B368C"/>
    <w:rsid w:val="003C54F1"/>
    <w:rsid w:val="003C799B"/>
    <w:rsid w:val="003D1D30"/>
    <w:rsid w:val="003D6150"/>
    <w:rsid w:val="003E4943"/>
    <w:rsid w:val="003E4F0D"/>
    <w:rsid w:val="003F1953"/>
    <w:rsid w:val="003F4952"/>
    <w:rsid w:val="0040428F"/>
    <w:rsid w:val="00413010"/>
    <w:rsid w:val="00425F91"/>
    <w:rsid w:val="004310BB"/>
    <w:rsid w:val="00437607"/>
    <w:rsid w:val="00442819"/>
    <w:rsid w:val="0045362A"/>
    <w:rsid w:val="00454FE9"/>
    <w:rsid w:val="00461D8B"/>
    <w:rsid w:val="00466C6C"/>
    <w:rsid w:val="00471C74"/>
    <w:rsid w:val="0047429C"/>
    <w:rsid w:val="00487172"/>
    <w:rsid w:val="0049296E"/>
    <w:rsid w:val="00492EED"/>
    <w:rsid w:val="004937B7"/>
    <w:rsid w:val="004A2939"/>
    <w:rsid w:val="004A5E5F"/>
    <w:rsid w:val="004A7653"/>
    <w:rsid w:val="004B0BB7"/>
    <w:rsid w:val="004C53C5"/>
    <w:rsid w:val="004D0A32"/>
    <w:rsid w:val="004D1648"/>
    <w:rsid w:val="004E5D1E"/>
    <w:rsid w:val="004F3A89"/>
    <w:rsid w:val="00500A43"/>
    <w:rsid w:val="00503EB1"/>
    <w:rsid w:val="00505A95"/>
    <w:rsid w:val="00517E0A"/>
    <w:rsid w:val="00521646"/>
    <w:rsid w:val="00523569"/>
    <w:rsid w:val="00523965"/>
    <w:rsid w:val="0052488F"/>
    <w:rsid w:val="00526952"/>
    <w:rsid w:val="005302C5"/>
    <w:rsid w:val="00535118"/>
    <w:rsid w:val="00541204"/>
    <w:rsid w:val="00553AE9"/>
    <w:rsid w:val="00556355"/>
    <w:rsid w:val="00563A52"/>
    <w:rsid w:val="00566C12"/>
    <w:rsid w:val="0057622C"/>
    <w:rsid w:val="005A04A0"/>
    <w:rsid w:val="005A42B5"/>
    <w:rsid w:val="005A5A20"/>
    <w:rsid w:val="005B2772"/>
    <w:rsid w:val="005B4922"/>
    <w:rsid w:val="005B7C79"/>
    <w:rsid w:val="005D2BB5"/>
    <w:rsid w:val="005D3EF6"/>
    <w:rsid w:val="005D4AF0"/>
    <w:rsid w:val="005D7673"/>
    <w:rsid w:val="005F1710"/>
    <w:rsid w:val="005F203F"/>
    <w:rsid w:val="005F53B0"/>
    <w:rsid w:val="00612E30"/>
    <w:rsid w:val="00620EAC"/>
    <w:rsid w:val="006361C3"/>
    <w:rsid w:val="00640891"/>
    <w:rsid w:val="00651277"/>
    <w:rsid w:val="0065609B"/>
    <w:rsid w:val="00665F98"/>
    <w:rsid w:val="006666A2"/>
    <w:rsid w:val="00666FB5"/>
    <w:rsid w:val="00675004"/>
    <w:rsid w:val="00682A80"/>
    <w:rsid w:val="006831E3"/>
    <w:rsid w:val="006928AF"/>
    <w:rsid w:val="006A3315"/>
    <w:rsid w:val="006A6D9A"/>
    <w:rsid w:val="006A7348"/>
    <w:rsid w:val="006B233B"/>
    <w:rsid w:val="006C7DD5"/>
    <w:rsid w:val="006D258D"/>
    <w:rsid w:val="006E49B4"/>
    <w:rsid w:val="006E589A"/>
    <w:rsid w:val="006E703F"/>
    <w:rsid w:val="006F2803"/>
    <w:rsid w:val="006F4619"/>
    <w:rsid w:val="006F62AD"/>
    <w:rsid w:val="006F71F6"/>
    <w:rsid w:val="00700904"/>
    <w:rsid w:val="007134D2"/>
    <w:rsid w:val="00716C41"/>
    <w:rsid w:val="00723482"/>
    <w:rsid w:val="00733475"/>
    <w:rsid w:val="007378D8"/>
    <w:rsid w:val="00745589"/>
    <w:rsid w:val="0074716D"/>
    <w:rsid w:val="00756B28"/>
    <w:rsid w:val="00762690"/>
    <w:rsid w:val="007648CE"/>
    <w:rsid w:val="007765C4"/>
    <w:rsid w:val="0078038E"/>
    <w:rsid w:val="00780B9C"/>
    <w:rsid w:val="00781C86"/>
    <w:rsid w:val="00793A4E"/>
    <w:rsid w:val="00797D1E"/>
    <w:rsid w:val="007A0846"/>
    <w:rsid w:val="007A5E22"/>
    <w:rsid w:val="007B74F1"/>
    <w:rsid w:val="007B7EB6"/>
    <w:rsid w:val="007C03DC"/>
    <w:rsid w:val="007D33EC"/>
    <w:rsid w:val="007D56CA"/>
    <w:rsid w:val="007D7A0C"/>
    <w:rsid w:val="007E0149"/>
    <w:rsid w:val="007E231D"/>
    <w:rsid w:val="007E5B5E"/>
    <w:rsid w:val="00815C54"/>
    <w:rsid w:val="0083365C"/>
    <w:rsid w:val="008410D8"/>
    <w:rsid w:val="00842AB2"/>
    <w:rsid w:val="00845BB3"/>
    <w:rsid w:val="0085313B"/>
    <w:rsid w:val="00853E86"/>
    <w:rsid w:val="0086383B"/>
    <w:rsid w:val="00864832"/>
    <w:rsid w:val="00864E87"/>
    <w:rsid w:val="00873847"/>
    <w:rsid w:val="00881097"/>
    <w:rsid w:val="008851FD"/>
    <w:rsid w:val="00887AFF"/>
    <w:rsid w:val="00895D12"/>
    <w:rsid w:val="008A504B"/>
    <w:rsid w:val="008B195D"/>
    <w:rsid w:val="008B1D6A"/>
    <w:rsid w:val="008B41C1"/>
    <w:rsid w:val="008C08B2"/>
    <w:rsid w:val="008C1A69"/>
    <w:rsid w:val="008C2455"/>
    <w:rsid w:val="008C2B9E"/>
    <w:rsid w:val="008C6559"/>
    <w:rsid w:val="008C6E62"/>
    <w:rsid w:val="008D1EAD"/>
    <w:rsid w:val="008D4D59"/>
    <w:rsid w:val="008E2435"/>
    <w:rsid w:val="008E4048"/>
    <w:rsid w:val="008E77A0"/>
    <w:rsid w:val="008F3925"/>
    <w:rsid w:val="00920BEC"/>
    <w:rsid w:val="00921017"/>
    <w:rsid w:val="009236A1"/>
    <w:rsid w:val="00925114"/>
    <w:rsid w:val="00934272"/>
    <w:rsid w:val="00942DA6"/>
    <w:rsid w:val="0094302F"/>
    <w:rsid w:val="00945C62"/>
    <w:rsid w:val="0094694C"/>
    <w:rsid w:val="00962266"/>
    <w:rsid w:val="00965C46"/>
    <w:rsid w:val="00971C35"/>
    <w:rsid w:val="00976294"/>
    <w:rsid w:val="00984316"/>
    <w:rsid w:val="00985675"/>
    <w:rsid w:val="0098614C"/>
    <w:rsid w:val="00993665"/>
    <w:rsid w:val="00993C61"/>
    <w:rsid w:val="009B0CC7"/>
    <w:rsid w:val="009B66E1"/>
    <w:rsid w:val="009C051F"/>
    <w:rsid w:val="009C20C0"/>
    <w:rsid w:val="009C4521"/>
    <w:rsid w:val="009D265E"/>
    <w:rsid w:val="009E149B"/>
    <w:rsid w:val="009F0C1A"/>
    <w:rsid w:val="009F6C45"/>
    <w:rsid w:val="00A02960"/>
    <w:rsid w:val="00A0472D"/>
    <w:rsid w:val="00A24B2D"/>
    <w:rsid w:val="00A26C73"/>
    <w:rsid w:val="00A41540"/>
    <w:rsid w:val="00A54775"/>
    <w:rsid w:val="00A62197"/>
    <w:rsid w:val="00A716EB"/>
    <w:rsid w:val="00A731F7"/>
    <w:rsid w:val="00A733F8"/>
    <w:rsid w:val="00A7502B"/>
    <w:rsid w:val="00A8668F"/>
    <w:rsid w:val="00A929CF"/>
    <w:rsid w:val="00AB1516"/>
    <w:rsid w:val="00AB3842"/>
    <w:rsid w:val="00AC0C9D"/>
    <w:rsid w:val="00AC131A"/>
    <w:rsid w:val="00AC2999"/>
    <w:rsid w:val="00AD0D94"/>
    <w:rsid w:val="00AD7420"/>
    <w:rsid w:val="00AE4725"/>
    <w:rsid w:val="00AF1CCC"/>
    <w:rsid w:val="00AF54D9"/>
    <w:rsid w:val="00AF5A32"/>
    <w:rsid w:val="00B01B58"/>
    <w:rsid w:val="00B02B23"/>
    <w:rsid w:val="00B02F13"/>
    <w:rsid w:val="00B0734B"/>
    <w:rsid w:val="00B109A5"/>
    <w:rsid w:val="00B13947"/>
    <w:rsid w:val="00B1625B"/>
    <w:rsid w:val="00B173D0"/>
    <w:rsid w:val="00B27F2D"/>
    <w:rsid w:val="00B423D9"/>
    <w:rsid w:val="00B434E4"/>
    <w:rsid w:val="00B44236"/>
    <w:rsid w:val="00B45269"/>
    <w:rsid w:val="00B56C1C"/>
    <w:rsid w:val="00B5740A"/>
    <w:rsid w:val="00B5793B"/>
    <w:rsid w:val="00B57CF1"/>
    <w:rsid w:val="00B62081"/>
    <w:rsid w:val="00B63006"/>
    <w:rsid w:val="00B6597D"/>
    <w:rsid w:val="00B67466"/>
    <w:rsid w:val="00B75A22"/>
    <w:rsid w:val="00B81607"/>
    <w:rsid w:val="00B841E3"/>
    <w:rsid w:val="00B92110"/>
    <w:rsid w:val="00BA30A6"/>
    <w:rsid w:val="00BC0F04"/>
    <w:rsid w:val="00BC1A20"/>
    <w:rsid w:val="00BC37CE"/>
    <w:rsid w:val="00BE393E"/>
    <w:rsid w:val="00BE540D"/>
    <w:rsid w:val="00BF0013"/>
    <w:rsid w:val="00BF3231"/>
    <w:rsid w:val="00BF60C1"/>
    <w:rsid w:val="00C01A37"/>
    <w:rsid w:val="00C05F3D"/>
    <w:rsid w:val="00C073BA"/>
    <w:rsid w:val="00C15EF1"/>
    <w:rsid w:val="00C3172C"/>
    <w:rsid w:val="00C36BCD"/>
    <w:rsid w:val="00C457AC"/>
    <w:rsid w:val="00C55AB7"/>
    <w:rsid w:val="00C624A3"/>
    <w:rsid w:val="00C817DF"/>
    <w:rsid w:val="00C82811"/>
    <w:rsid w:val="00C83D4C"/>
    <w:rsid w:val="00CA363D"/>
    <w:rsid w:val="00CA79DB"/>
    <w:rsid w:val="00CD1831"/>
    <w:rsid w:val="00CD2B23"/>
    <w:rsid w:val="00CD5C70"/>
    <w:rsid w:val="00CE19AB"/>
    <w:rsid w:val="00CF12D6"/>
    <w:rsid w:val="00CF387D"/>
    <w:rsid w:val="00CF3976"/>
    <w:rsid w:val="00D00825"/>
    <w:rsid w:val="00D06B25"/>
    <w:rsid w:val="00D13B17"/>
    <w:rsid w:val="00D16763"/>
    <w:rsid w:val="00D336C2"/>
    <w:rsid w:val="00D4502B"/>
    <w:rsid w:val="00D50C51"/>
    <w:rsid w:val="00D52905"/>
    <w:rsid w:val="00D52D08"/>
    <w:rsid w:val="00D620F1"/>
    <w:rsid w:val="00D71D9C"/>
    <w:rsid w:val="00D71EB0"/>
    <w:rsid w:val="00D72CB6"/>
    <w:rsid w:val="00D74FAC"/>
    <w:rsid w:val="00D76922"/>
    <w:rsid w:val="00D76C44"/>
    <w:rsid w:val="00D8021D"/>
    <w:rsid w:val="00D83018"/>
    <w:rsid w:val="00D83F58"/>
    <w:rsid w:val="00D84AC0"/>
    <w:rsid w:val="00D92CA4"/>
    <w:rsid w:val="00D96B95"/>
    <w:rsid w:val="00D970D9"/>
    <w:rsid w:val="00DA7451"/>
    <w:rsid w:val="00DB2412"/>
    <w:rsid w:val="00DB2ADE"/>
    <w:rsid w:val="00DE2E0F"/>
    <w:rsid w:val="00DE6A86"/>
    <w:rsid w:val="00DF4877"/>
    <w:rsid w:val="00E065E0"/>
    <w:rsid w:val="00E073ED"/>
    <w:rsid w:val="00E12407"/>
    <w:rsid w:val="00E141C8"/>
    <w:rsid w:val="00E208FD"/>
    <w:rsid w:val="00E21CFC"/>
    <w:rsid w:val="00E274CE"/>
    <w:rsid w:val="00E33AA3"/>
    <w:rsid w:val="00E452C3"/>
    <w:rsid w:val="00E4673D"/>
    <w:rsid w:val="00E5673B"/>
    <w:rsid w:val="00E71913"/>
    <w:rsid w:val="00E73953"/>
    <w:rsid w:val="00E73DB6"/>
    <w:rsid w:val="00E91D60"/>
    <w:rsid w:val="00E950F9"/>
    <w:rsid w:val="00EA104E"/>
    <w:rsid w:val="00EB6BB2"/>
    <w:rsid w:val="00EC0172"/>
    <w:rsid w:val="00EC1F2E"/>
    <w:rsid w:val="00EC3071"/>
    <w:rsid w:val="00EE27E1"/>
    <w:rsid w:val="00EF144C"/>
    <w:rsid w:val="00EF1A78"/>
    <w:rsid w:val="00F045DE"/>
    <w:rsid w:val="00F04F96"/>
    <w:rsid w:val="00F073EF"/>
    <w:rsid w:val="00F078D5"/>
    <w:rsid w:val="00F15D03"/>
    <w:rsid w:val="00F22F09"/>
    <w:rsid w:val="00F42D90"/>
    <w:rsid w:val="00F42F9F"/>
    <w:rsid w:val="00F45175"/>
    <w:rsid w:val="00F46386"/>
    <w:rsid w:val="00F50DD2"/>
    <w:rsid w:val="00F6082F"/>
    <w:rsid w:val="00F71631"/>
    <w:rsid w:val="00F76C42"/>
    <w:rsid w:val="00F90F35"/>
    <w:rsid w:val="00F91338"/>
    <w:rsid w:val="00F91767"/>
    <w:rsid w:val="00F94954"/>
    <w:rsid w:val="00F97ECA"/>
    <w:rsid w:val="00FA1399"/>
    <w:rsid w:val="00FB235F"/>
    <w:rsid w:val="00FB37D6"/>
    <w:rsid w:val="00FB7699"/>
    <w:rsid w:val="00FC5B32"/>
    <w:rsid w:val="00FD043D"/>
    <w:rsid w:val="00FD6C1B"/>
    <w:rsid w:val="00FE603F"/>
    <w:rsid w:val="00FE65A8"/>
    <w:rsid w:val="00FE74CD"/>
    <w:rsid w:val="00FF0F06"/>
    <w:rsid w:val="00FF21DA"/>
    <w:rsid w:val="00FF3636"/>
    <w:rsid w:val="00FF6404"/>
    <w:rsid w:val="087729AE"/>
    <w:rsid w:val="0AA6786F"/>
    <w:rsid w:val="0B1CE6A5"/>
    <w:rsid w:val="0BBEEA67"/>
    <w:rsid w:val="0F666DDD"/>
    <w:rsid w:val="1311F60C"/>
    <w:rsid w:val="1A5CB4B2"/>
    <w:rsid w:val="1D23C497"/>
    <w:rsid w:val="23D72CCC"/>
    <w:rsid w:val="23EA56F7"/>
    <w:rsid w:val="24F57C8F"/>
    <w:rsid w:val="2500BF62"/>
    <w:rsid w:val="2CEB9C02"/>
    <w:rsid w:val="33A33D62"/>
    <w:rsid w:val="3C19332A"/>
    <w:rsid w:val="45D7C452"/>
    <w:rsid w:val="47151BC9"/>
    <w:rsid w:val="4E0CF027"/>
    <w:rsid w:val="52A5F442"/>
    <w:rsid w:val="5830CD80"/>
    <w:rsid w:val="60B92A4A"/>
    <w:rsid w:val="612900A2"/>
    <w:rsid w:val="62FF0160"/>
    <w:rsid w:val="6413FA84"/>
    <w:rsid w:val="664F4AE7"/>
    <w:rsid w:val="69708FAF"/>
    <w:rsid w:val="6B97A46C"/>
    <w:rsid w:val="767C1A1E"/>
    <w:rsid w:val="7A73F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690D962"/>
  <w15:chartTrackingRefBased/>
  <w15:docId w15:val="{44FB4F02-B2C5-4B59-B0F2-92AE55673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DB2412"/>
  </w:style>
  <w:style w:type="paragraph" w:styleId="Footer">
    <w:name w:val="footer"/>
    <w:basedOn w:val="Normal"/>
    <w:link w:val="FooterChar"/>
    <w:uiPriority w:val="99"/>
    <w:unhideWhenUsed/>
    <w:rsid w:val="00DB241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DB2412"/>
  </w:style>
  <w:style w:type="paragraph" w:styleId="Revision">
    <w:name w:val="Revision"/>
    <w:hidden/>
    <w:uiPriority w:val="99"/>
    <w:semiHidden/>
    <w:rsid w:val="00DB2412"/>
  </w:style>
  <w:style w:type="character" w:styleId="Hyperlink">
    <w:name w:val="Hyperlink"/>
    <w:basedOn w:val="DefaultParagraphFont"/>
    <w:uiPriority w:val="99"/>
    <w:unhideWhenUsed/>
    <w:rsid w:val="0098567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8567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D620F1"/>
    <w:pPr>
      <w:spacing w:before="100" w:beforeAutospacing="1" w:after="100" w:afterAutospacing="1"/>
    </w:pPr>
    <w:rPr>
      <w:rFonts w:ascii="Times New Roman" w:hAnsi="Times New Roman" w:cs="Times New Roman"/>
    </w:rPr>
  </w:style>
  <w:style w:type="table" w:styleId="TableGrid">
    <w:name w:val="Table Grid"/>
    <w:basedOn w:val="TableNormal"/>
    <w:uiPriority w:val="39"/>
    <w:rsid w:val="00B6300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21646"/>
    <w:pPr>
      <w:ind w:left="720"/>
      <w:contextualSpacing/>
    </w:pPr>
  </w:style>
  <w:style w:type="character" w:styleId="oypena" w:customStyle="1">
    <w:name w:val="oypena"/>
    <w:basedOn w:val="DefaultParagraphFont"/>
    <w:rsid w:val="006928AF"/>
  </w:style>
  <w:style w:type="paragraph" w:styleId="CommentText">
    <w:name w:val="annotation text"/>
    <w:basedOn w:val="Normal"/>
    <w:link w:val="CommentTextChar"/>
    <w:uiPriority w:val="99"/>
    <w:unhideWhenUsed/>
    <w:rsid w:val="00665F98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665F98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665F98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2B2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D2B23"/>
    <w:rPr>
      <w:b/>
      <w:bCs/>
      <w:sz w:val="20"/>
      <w:szCs w:val="20"/>
    </w:rPr>
  </w:style>
  <w:style w:type="character" w:styleId="cf01" w:customStyle="1">
    <w:name w:val="cf01"/>
    <w:basedOn w:val="DefaultParagraphFont"/>
    <w:rsid w:val="007D33EC"/>
    <w:rPr>
      <w:rFonts w:hint="default" w:ascii="Segoe UI" w:hAnsi="Segoe UI" w:cs="Segoe UI"/>
      <w:i/>
      <w:iCs/>
      <w:sz w:val="18"/>
      <w:szCs w:val="18"/>
    </w:rPr>
  </w:style>
  <w:style w:type="character" w:styleId="normaltextrun" w:customStyle="1">
    <w:name w:val="normaltextrun"/>
    <w:basedOn w:val="DefaultParagraphFont"/>
    <w:rsid w:val="008C2455"/>
  </w:style>
  <w:style w:type="table" w:styleId="PlainTable1">
    <w:name w:val="Plain Table 1"/>
    <w:basedOn w:val="TableNormal"/>
    <w:uiPriority w:val="41"/>
    <w:rsid w:val="000034A4"/>
    <w:tblPr>
      <w:tblStyleRowBandSize w:val="1"/>
      <w:tblStyleColBandSize w:val="1"/>
      <w:tblBorders>
        <w:top w:val="single" w:color="255D7E" w:themeColor="background1" w:themeShade="BF" w:sz="4" w:space="0"/>
        <w:left w:val="single" w:color="255D7E" w:themeColor="background1" w:themeShade="BF" w:sz="4" w:space="0"/>
        <w:bottom w:val="single" w:color="255D7E" w:themeColor="background1" w:themeShade="BF" w:sz="4" w:space="0"/>
        <w:right w:val="single" w:color="255D7E" w:themeColor="background1" w:themeShade="BF" w:sz="4" w:space="0"/>
        <w:insideH w:val="single" w:color="255D7E" w:themeColor="background1" w:themeShade="BF" w:sz="4" w:space="0"/>
        <w:insideV w:val="single" w:color="255D7E" w:themeColor="background1" w:themeShade="BF" w:sz="4" w:space="0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color="255D7E" w:themeColor="background1" w:themeShade="BF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F76A0" w:themeFill="background1" w:themeFillShade="F2"/>
      </w:tcPr>
    </w:tblStylePr>
    <w:tblStylePr w:type="band1Horz">
      <w:tblPr/>
      <w:tcPr>
        <w:shd w:val="clear" w:color="auto" w:fill="2F76A0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91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6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41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318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517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14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96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014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70349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7473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915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75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62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8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7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63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71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96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310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697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447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9013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962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4285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8683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4590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600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42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1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5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0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35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54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25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863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14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02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20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3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6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1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50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14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6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86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86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942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ntTable" Target="fontTable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theme" Target="theme/theme1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WGU">
      <a:dk1>
        <a:srgbClr val="003057"/>
      </a:dk1>
      <a:lt1>
        <a:srgbClr val="327DA9"/>
      </a:lt1>
      <a:dk2>
        <a:srgbClr val="63666A"/>
      </a:dk2>
      <a:lt2>
        <a:srgbClr val="E7E6E6"/>
      </a:lt2>
      <a:accent1>
        <a:srgbClr val="404048"/>
      </a:accent1>
      <a:accent2>
        <a:srgbClr val="C69214"/>
      </a:accent2>
      <a:accent3>
        <a:srgbClr val="FFFFFF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08c85f7-5eee-4c85-b091-3a8ff9ccadc8" xsi:nil="true"/>
    <IconOverlay xmlns="http://schemas.microsoft.com/sharepoint/v4" xsi:nil="true"/>
    <lcf76f155ced4ddcb4097134ff3c332f xmlns="986feaca-ff42-4a73-9409-ee0a07e3af40">
      <Terms xmlns="http://schemas.microsoft.com/office/infopath/2007/PartnerControls"/>
    </lcf76f155ced4ddcb4097134ff3c332f>
    <SharedWithUsers xmlns="008c85f7-5eee-4c85-b091-3a8ff9ccadc8">
      <UserInfo>
        <DisplayName>Micall Searles (She, Her)</DisplayName>
        <AccountId>1175</AccountId>
        <AccountType/>
      </UserInfo>
      <UserInfo>
        <DisplayName>Bonnie Monteleone (She, Her)</DisplayName>
        <AccountId>10</AccountId>
        <AccountType/>
      </UserInfo>
      <UserInfo>
        <DisplayName>Danielle Conroy</DisplayName>
        <AccountId>7</AccountId>
        <AccountType/>
      </UserInfo>
      <UserInfo>
        <DisplayName>Nohemy Aguirre</DisplayName>
        <AccountId>976</AccountId>
        <AccountType/>
      </UserInfo>
      <UserInfo>
        <DisplayName>Nohemy Aguirre</DisplayName>
        <AccountId>6520</AccountId>
        <AccountType/>
      </UserInfo>
      <UserInfo>
        <DisplayName>Katie Finan</DisplayName>
        <AccountId>17</AccountId>
        <AccountType/>
      </UserInfo>
      <UserInfo>
        <DisplayName>Blake Smith</DisplayName>
        <AccountId>6516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920F857704B4B9960F0AF2ABA3744" ma:contentTypeVersion="18" ma:contentTypeDescription="Create a new document." ma:contentTypeScope="" ma:versionID="a602d61f27d254fe71743236eb4e5ee1">
  <xsd:schema xmlns:xsd="http://www.w3.org/2001/XMLSchema" xmlns:xs="http://www.w3.org/2001/XMLSchema" xmlns:p="http://schemas.microsoft.com/office/2006/metadata/properties" xmlns:ns2="986feaca-ff42-4a73-9409-ee0a07e3af40" xmlns:ns3="008c85f7-5eee-4c85-b091-3a8ff9ccadc8" xmlns:ns4="http://schemas.microsoft.com/sharepoint/v4" targetNamespace="http://schemas.microsoft.com/office/2006/metadata/properties" ma:root="true" ma:fieldsID="a9c5356120ce73fd8d2d5d75c2cacf00" ns2:_="" ns3:_="" ns4:_="">
    <xsd:import namespace="986feaca-ff42-4a73-9409-ee0a07e3af40"/>
    <xsd:import namespace="008c85f7-5eee-4c85-b091-3a8ff9ccadc8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4:IconOverlay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6feaca-ff42-4a73-9409-ee0a07e3af4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8c85f7-5eee-4c85-b091-3a8ff9ccadc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4ab877b8-60f3-4e0b-9c84-f5f910b7646a}" ma:internalName="TaxCatchAll" ma:showField="CatchAllData" ma:web="008c85f7-5eee-4c85-b091-3a8ff9ccadc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16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8868FB6-A222-41D6-9830-1008036033EB}">
  <ds:schemaRefs>
    <ds:schemaRef ds:uri="http://purl.org/dc/elements/1.1/"/>
    <ds:schemaRef ds:uri="http://schemas.microsoft.com/office/2006/metadata/properties"/>
    <ds:schemaRef ds:uri="008c85f7-5eee-4c85-b091-3a8ff9ccadc8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schemas.microsoft.com/sharepoint/v4"/>
    <ds:schemaRef ds:uri="986feaca-ff42-4a73-9409-ee0a07e3af40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0685A24B-3638-4067-9743-ABA87DD9347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9EC6A-6D3C-402E-B5BE-E08EE6D9A47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E1577B9-0789-4BE8-9CA7-486AC4888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6feaca-ff42-4a73-9409-ee0a07e3af40"/>
    <ds:schemaRef ds:uri="008c85f7-5eee-4c85-b091-3a8ff9ccadc8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Smartsheet.com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dc:description/>
  <lastModifiedBy>Micall Searles (She, Her)</lastModifiedBy>
  <revision>101</revision>
  <lastPrinted>2017-10-13T17:21:00.0000000Z</lastPrinted>
  <dcterms:created xsi:type="dcterms:W3CDTF">2023-09-28T19:20:00.0000000Z</dcterms:created>
  <dcterms:modified xsi:type="dcterms:W3CDTF">2024-04-22T22:15:39.5025297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920F857704B4B9960F0AF2ABA3744</vt:lpwstr>
  </property>
  <property fmtid="{D5CDD505-2E9C-101B-9397-08002B2CF9AE}" pid="3" name="MediaServiceImageTags">
    <vt:lpwstr/>
  </property>
  <property fmtid="{D5CDD505-2E9C-101B-9397-08002B2CF9AE}" pid="4" name="GrammarlyDocumentId">
    <vt:lpwstr>49f2e9bdcb525acb694da7dafb510bf9fd4765248ae2697c76e7014d46f115e8</vt:lpwstr>
  </property>
</Properties>
</file>